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This statement addresses two separate topics: my publication history, and my work within the open-source scientific software commun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MIT Department of Physics</dc:description>
  <cp:keywords/>
  <dcterms:created xsi:type="dcterms:W3CDTF">2023-12-06T03:26:31Z</dcterms:created>
  <dcterms:modified xsi:type="dcterms:W3CDTF">2023-12-06T03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